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60657ACC" w:rsidR="00140AC1" w:rsidRDefault="00140AC1" w:rsidP="003C1A93">
      <w:pPr>
        <w:spacing w:after="0" w:line="240" w:lineRule="auto"/>
        <w:ind w:left="-5" w:right="0"/>
        <w:rPr>
          <w:color w:val="FF0000"/>
        </w:rPr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</w:t>
      </w:r>
      <w:r w:rsidR="003D21A2">
        <w:t>I am working towards</w:t>
      </w:r>
      <w:r w:rsidRPr="00140AC1">
        <w:t xml:space="preserve"> </w:t>
      </w:r>
      <w:r>
        <w:t>State Estimation for Sequential Data A</w:t>
      </w:r>
      <w:r w:rsidRPr="00140AC1">
        <w:t>nalysis. I have been actively involved in various i</w:t>
      </w:r>
      <w:bookmarkStart w:id="0" w:name="_GoBack"/>
      <w:bookmarkEnd w:id="0"/>
      <w:r w:rsidRPr="00140AC1">
        <w:t xml:space="preserve">nter-disciplinary researches. My research interest includes Bayesian Learning, Monte Carlo Sampling, Tracking, Simultaneous Localization and Mapping (SLAM), Robotics, Anomaly Detection (Deep One-Class Learning), </w:t>
      </w:r>
      <w:r w:rsidR="00CB25F3">
        <w:t xml:space="preserve">Optimal Control and Estimation, </w:t>
      </w:r>
      <w:r w:rsidRPr="00140AC1">
        <w:t xml:space="preserve">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crazy about Mathematics, Cooking, Drawing and Playing Basketball &amp; Badminton. 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>related to Machine Learning, Computer Vision, Robotics</w:t>
      </w:r>
      <w:r w:rsidR="005942FE">
        <w:rPr>
          <w:color w:val="FF0000"/>
        </w:rPr>
        <w:t xml:space="preserve"> </w:t>
      </w:r>
      <w:r w:rsidR="002B2F62" w:rsidRPr="00140AC1">
        <w:rPr>
          <w:color w:val="FF0000"/>
        </w:rPr>
        <w:t>and Auton</w:t>
      </w:r>
      <w:r w:rsidR="002B2F62">
        <w:rPr>
          <w:color w:val="FF0000"/>
        </w:rPr>
        <w:t>om</w:t>
      </w:r>
      <w:r w:rsidR="002B2F62" w:rsidRPr="00140AC1">
        <w:rPr>
          <w:color w:val="FF0000"/>
        </w:rPr>
        <w:t>ous Driving (Visual SLAM)</w:t>
      </w:r>
      <w:r w:rsidR="002B2F62">
        <w:rPr>
          <w:color w:val="FF0000"/>
        </w:rPr>
        <w:t xml:space="preserve"> now!</w:t>
      </w:r>
    </w:p>
    <w:p w14:paraId="051D2E93" w14:textId="77777777" w:rsidR="000D3FC4" w:rsidRPr="00140AC1" w:rsidRDefault="000D3FC4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lastRenderedPageBreak/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1A6B609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 w:rsidR="002E6D2B">
        <w:t xml:space="preserve">              </w:t>
      </w:r>
      <w:proofErr w:type="spellStart"/>
      <w:r w:rsidRPr="00255DBC">
        <w:t>Mechatronical</w:t>
      </w:r>
      <w:proofErr w:type="spellEnd"/>
      <w:r w:rsidRPr="00255DBC">
        <w:t xml:space="preserve"> </w:t>
      </w:r>
      <w:r w:rsidR="002E6D2B">
        <w:t xml:space="preserve">Engineering               </w:t>
      </w:r>
      <w:proofErr w:type="spellStart"/>
      <w:proofErr w:type="gramStart"/>
      <w:r w:rsidR="002E6D2B">
        <w:t>M.Eng</w:t>
      </w:r>
      <w:proofErr w:type="spellEnd"/>
      <w:r w:rsidRPr="00255DBC">
        <w:t>.,</w:t>
      </w:r>
      <w:proofErr w:type="gramEnd"/>
      <w:r w:rsidRPr="00255DBC">
        <w:t xml:space="preserve"> 2015  </w:t>
      </w:r>
    </w:p>
    <w:p w14:paraId="72E39D80" w14:textId="29A8FBE6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 w:rsidR="002E6D2B">
        <w:t xml:space="preserve">              </w:t>
      </w:r>
      <w:r w:rsidRPr="00255DBC">
        <w:t>Mechanical En</w:t>
      </w:r>
      <w:r w:rsidR="002E6D2B">
        <w:t>gineering                      B.Eng</w:t>
      </w:r>
      <w:r w:rsidRPr="00255DBC">
        <w:t xml:space="preserve">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F45A1">
      <w:pPr>
        <w:spacing w:after="153"/>
        <w:ind w:right="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lastRenderedPageBreak/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E1B810E" w:rsidR="005D300B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5D300B">
        <w:t>T</w:t>
      </w:r>
      <w:r w:rsidR="005D300B" w:rsidRPr="00DD64AD">
        <w:t>hree software copyright</w:t>
      </w:r>
    </w:p>
    <w:p w14:paraId="551E0547" w14:textId="4AA74A23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A10ACB">
        <w:t>2nd place in the 3rd Changsha University of Technology Cooking Competition</w:t>
      </w:r>
    </w:p>
    <w:p w14:paraId="6C3BDAB2" w14:textId="50F5A4B5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4F41DFC4" w14:textId="1E84CA72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3r</w:t>
      </w:r>
      <w:r w:rsidRPr="00A10ACB">
        <w:t xml:space="preserve">d place </w:t>
      </w:r>
      <w:r>
        <w:t>in the</w:t>
      </w:r>
      <w:r w:rsidRPr="00A10ACB">
        <w:t xml:space="preserve"> 15th HUST Graduate Cup </w:t>
      </w:r>
      <w:r>
        <w:t>Soccer</w:t>
      </w:r>
      <w:r w:rsidRPr="00A10ACB">
        <w:t xml:space="preserve"> League, </w:t>
      </w:r>
      <w:r>
        <w:t>Forward</w:t>
      </w:r>
    </w:p>
    <w:p w14:paraId="2D323AD8" w14:textId="6B7F813A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2nd place in the 2</w:t>
      </w:r>
      <w:r w:rsidRPr="00A10ACB">
        <w:t xml:space="preserve">5th HUST Graduate Cup </w:t>
      </w:r>
      <w:r>
        <w:t>Basketball</w:t>
      </w:r>
      <w:r w:rsidRPr="00A10ACB">
        <w:t xml:space="preserve"> League, </w:t>
      </w:r>
      <w:r>
        <w:t>Small</w:t>
      </w:r>
      <w:r>
        <w:t xml:space="preserve"> </w:t>
      </w:r>
      <w:r>
        <w:t>Forward</w:t>
      </w:r>
    </w:p>
    <w:p w14:paraId="3375FFFB" w14:textId="77777777" w:rsidR="00DF45A1" w:rsidRDefault="00DF45A1" w:rsidP="005D300B">
      <w:pPr>
        <w:pStyle w:val="Heading1"/>
        <w:ind w:left="-5"/>
      </w:pPr>
    </w:p>
    <w:p w14:paraId="3E0D6D92" w14:textId="6D6AC0DE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3FC4"/>
    <w:rsid w:val="000D738F"/>
    <w:rsid w:val="000E0447"/>
    <w:rsid w:val="00140AC1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2E6D2B"/>
    <w:rsid w:val="003121D1"/>
    <w:rsid w:val="0033425B"/>
    <w:rsid w:val="003635F6"/>
    <w:rsid w:val="003645A0"/>
    <w:rsid w:val="003C1A93"/>
    <w:rsid w:val="003D21A2"/>
    <w:rsid w:val="003F6082"/>
    <w:rsid w:val="0041367C"/>
    <w:rsid w:val="004231E6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5F3"/>
    <w:rsid w:val="00CB2771"/>
    <w:rsid w:val="00CC5735"/>
    <w:rsid w:val="00CD361B"/>
    <w:rsid w:val="00D05AEE"/>
    <w:rsid w:val="00D179B1"/>
    <w:rsid w:val="00DA2F06"/>
    <w:rsid w:val="00DB236B"/>
    <w:rsid w:val="00DB3999"/>
    <w:rsid w:val="00DD565D"/>
    <w:rsid w:val="00DD64AD"/>
    <w:rsid w:val="00DF45A1"/>
    <w:rsid w:val="00E92F81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3</Pages>
  <Words>831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18</cp:revision>
  <cp:lastPrinted>2022-07-26T12:07:00Z</cp:lastPrinted>
  <dcterms:created xsi:type="dcterms:W3CDTF">2022-07-18T21:06:00Z</dcterms:created>
  <dcterms:modified xsi:type="dcterms:W3CDTF">2022-07-26T12:22:00Z</dcterms:modified>
</cp:coreProperties>
</file>